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นู ๆ ปลายทางเอยแล้วปลายทาง ขอให้รีบระวังกันไว ๆแล้วไว ๆประเทศต้องเรียนคำวิเศษณ์นะครูไม่ทันชักช้าแล้วชักช้า เดี๋ยวมันจะเสียเวลากันลงไปแล้วลงไป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 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เดี๋ยวเราไปศึกษากันเลยนะครับ จุดประสงค์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่1. บอกชนิดและหน้าที่ของคำวิเศษได้ 2. วิเคราะห์ชนิดและหน้าที่ของคำวิเศษณ์ในประโยคได้ 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จะได้รับรู้ ได้เรียนรู้ ได้ศึกษากัน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 ค่ะ น้องร้องไห้ค่ะ</w:t>
      </w:r>
    </w:p>
    <w:p>
      <w:pPr>
        <w:pStyle w:val="BodyText"/>
      </w:pPr>
      <w:r>
        <w:t xml:space="preserve">(คุณครูปรเมษฐ) ครูก็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มีมากกว่าเดิมในประโยคแน่นอนนะครับ เดี๋ยวเราไปศึกษากันว่าเป็นอย่างไรนะครับ มีคำถามมาถามนักเรียนนะครับ ประโยคทั้ง 2 ประโยคต่างกันอย่างไร เด็ก ๆ ลองตอบกับคุณครูนะครับ ต่างกันอย่างไรนะ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ใช่ไหมครับ ดังนี้นะครับ ประโยคน้องร้องไห้เสียงดัง คำใดทำหน้าที่เป็นส่วนขยาย และขยายคำใดเด็ก ๆ ครับ ดเ้ดเ้เด เด็ก ๆ จะต้องตอบนะครับ หัวหน้าห้องเป็นผู้กล้าตอบคำถามข้อนี้ให้ครูฟังหน่อยนะครับ คำใดเป็นส่วนขยาย และขยายคำใดตอบแล้วนะ เฉลย</w:t>
      </w:r>
    </w:p>
    <w:p>
      <w:pPr>
        <w:pStyle w:val="BodyText"/>
      </w:pPr>
      <w:r>
        <w:t xml:space="preserve">(คุณครูคณิตา) เดกเสียงดัง เป็นส่วนขยายค่ะ 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 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คลานช้า คำใดทำหน้านี้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ครูจะให้นักเรียนของครูทุกคนนี่ครับ ได้ศึกษา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ให้ได้ สรุปเป็นประเด็นมาให้ได้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เด็ก ๆ ที่น่ารักของครูทุกคนนะครับ ครูเชื่อว่านักเรียนได้สรุปใบความรู้จากการศึกษาใบความรู้เป็นที่เรียบร้อยแล้วนะครับ เดี๋ยวครูมีกิจกรรมมาให้นักเรียนได้ทำนะครับ กิจกรรมนี้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 ครับ ครูคณิตา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คำวิเศษณ์ค่ะ คือ คำที่ทำหน้าที่ขยายคำนาม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ในการใช้เกี่ยวกับภาษาไทยนะครับพูดง่าย ๆ ว่าคือส่วนขยายนั่นเอง เดี๋ยวไปดูหน้าที่ของคำวิเศษณ์กันนะเด็ก ๆ นะนี่ ทำอะไรบ้างนะครับ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รถสีขาวคำใดคือคำวิเศษณ์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ใช่ครับ ขยายคำว่า ถูกต้องครับ ขยายคำว่า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ฝนตกปรอย ๆ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ปรอย ๆ นี่ ถ้าทางบ้านนี่นะ ประจวบ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อันนี้ ที่ครูนำเสนอนี่เป็นภาษากลางนะ ถ้าบ้านครู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กริยานะครับ คำกริยานี่เด็ก ๆจะแม่นความรู้อยู่ เพราะว่าเพิ่งเรียนนะครับ ต่อไปมันทำหน้าที่อะไรขยายวิเศษณ์ด้วยกันเอง ขยายอย่างไร เดี๋ยวเราไปดูลมพัดแรงมากเดี๋ยวเรามาจำแนกชนิดของคำไปพร้อม ๆ กันเลย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ดอกมะลิสีขาวบริสุทธิ์คำใดเป็นคำวิเศษณ์บ้าง เด็ก ๆ ตอบครูให้ครูคณิตาตอบแล้ว คำว่าอะไร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ชนิดของคำวิเศษณ์มีอะไรบ้าง เดี๋ยวเราไปดูกัน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ประโยค แล้วก็บันทึกด้วยนะครับ ในที่ครูนำเสนอ เพื่อ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กลิ่น ถูกต้องครับ กลิ่นหอม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กลางทุ่งนา</w:t>
      </w:r>
    </w:p>
    <w:p>
      <w:pPr>
        <w:pStyle w:val="BodyText"/>
      </w:pPr>
      <w:r>
        <w:t xml:space="preserve">(คุณครูปรเมษฐ) นักเรียนตอบหลังอะไรได้บ้าง 1. คือ หลังใหญ่หลังเล็กได้ไหม</w:t>
      </w:r>
    </w:p>
    <w:p>
      <w:pPr>
        <w:pStyle w:val="BodyText"/>
      </w:pPr>
      <w:r>
        <w:t xml:space="preserve">(ลักษณะใหญ่เล็กนี่ อีกข้อหนึ่งคนอ้วน ครูเติมให้แล้วมักอารมณ์อะไรล่ะ บอกลักษณะมักอารมณ์ดี นี่ครูเห็นด้วยมากเลยครับ กับประโยคนี้นี่ เพราะว่าเหมือครูประสบอยู่แล้วนะครับ คนอ้วนมักอารมณ์ดีนี่ ส่วนคนสวยมักอารมณ์เสียไปกันต่อดีกว่า เดี๋ยวให้นักเรียนจดสแป๊บหนึ่งนะครับ ต่อไปครับ เป็นคำวิเศษณ์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สมัยอะไรเอ่ย คุณครูประเมษฐคะ อย่าเพิ่งเฉลย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ดูและศึกษาไปพร้อม ๆดาบเป็นอาวุธสมัยโบราณ ก็เป็นการบอกเวลาโบราณนี่นานไหมคะ มาแล้ว เป็นเวลาอยู่ในช่วงอดีต ในสมัยโบราณต่อไป รดน้ำต้นไม้</w:t>
      </w:r>
    </w:p>
    <w:p>
      <w:pPr>
        <w:pStyle w:val="BodyText"/>
      </w:pPr>
      <w:r>
        <w:t xml:space="preserve">(คุณครูปรเมษฐ) ใส่อะไรได้บ้างครูเติมให้ดีกว่า ทุกวัน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… นอน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น้องถูบ้านอยู่ชั้น เติม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ถูกต้องครับ ชั้นบน ชั้นอะไรอีกนะ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</w:t>
      </w:r>
    </w:p>
    <w:p>
      <w:pPr>
        <w:pStyle w:val="BodyText"/>
      </w:pPr>
      <w:r>
        <w:t xml:space="preserve">(คุณครูคณิตา) เขาคิดถึงการเดินทางที่แสน…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หรือไปทางซ้ายนั่นเองนะครับ ต่อไปเป็นคำวิเศษณ์ที่บอกปริมาณหรือจำนวน เดี๋ยวครูประโยคกันนะครับ</w:t>
      </w:r>
    </w:p>
    <w:p>
      <w:pPr>
        <w:pStyle w:val="BodyText"/>
      </w:pPr>
      <w:r>
        <w:t xml:space="preserve">(คมะม่วงต้นนี้มีผลดก ดกอะไรเอ่ย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 ก็คือมีมะม่วงนี่ ออกมาเยอะมากเลยใช่ไหมคะ ต่อมาค่ะ ข้าว… เมล็ดมีี</w:t>
      </w:r>
    </w:p>
    <w:p>
      <w:pPr>
        <w:pStyle w:val="BodyText"/>
      </w:pPr>
      <w:r>
        <w:t xml:space="preserve">(คือ การบอกจำนวน ข้ามทุกเมล็ดที่เห็นมีคุณค่าทั้งหมดนะครับ เป็นการบอกจำนวนต่อไป เสมอ ครูเฉลย ที่หนึ่ง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ไปดูกันต่อนะ ต่อไปเป็นคำวิเศษณ์บอกความไม่ชี้เฉพาะประโยคกัน บ้าน…มีหญ้ารก อาจมีงูอาศัยอยู่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อาจมีงูอาศัยอยู่ 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เป็นคำวิเศษณ์บอกความไม่ชี้เฉพาะนะคะว่าเป็นบ้านหลังใด แต่มีบ้านอยู่ มีบ้านที่มีหญ้ารกอยู่นี่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ครูเข้าใจแล้วครับ เพราะฉะนั้น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นั่นเองนะครับ สัตว์ แต่ไม่ชี้เฉพาะ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ก็เมตตา เติมอะไรได้บ้างเอ่ย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 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ที่จะตอบได้นะคะ</w:t>
      </w:r>
    </w:p>
    <w:p>
      <w:pPr>
        <w:pStyle w:val="BodyText"/>
      </w:pPr>
      <w:r>
        <w:t xml:space="preserve">(คุณครูปรเมษฐ) ครับ เด็ก ๆ ก็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ตรงกันข้าม ให้มันเป็นอย่างไรกัน ให้มันคล้องจองกัน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สนุกสนานเลย เด็ก ๆ ไปดูกัน ครูมีคำอะไรมาให้บ้างสั้น…,ขาว… ดูนะ ๆ มีคำอะไรบ้างหอม เย็น ดี เหลวสาว, ชุ่ม มันคล้องจองกันอย่างไร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คล้องจองกันทั้งหมดนั่นเองนะครับ ครูคณิตาบอกเด็กเป็นแนวทางสักข้อ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มาให้นักเรียนนะครับ ในการที่จะรู้ และตรวจสอบใบงานนะครับ ไปดูกันเลยนะ ครูเน้นย้ำตรงชนิดของคำข้างหลังที่ครูบอก ในประโยคครูไม่เน้นเท่าไรหนูจะแต่งอย่างไรก็ได้ แต่คุณครูปลายทางต้องช่วยตรวจสอบให้ถูกต้องตามหลักการแต่งหรือไม่ครับ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คณิตา) เธออยากไปเที่ยวก็ไปกัน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 ครูและครูคณิตาแต่งประโยคว่าสมัยโบราณคนนิยมกินหมาก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ความ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ของหนูอยู่ไกล ๆแต่งประโยคได้ว่า</w:t>
      </w:r>
    </w:p>
    <w:p>
      <w:pPr>
        <w:pStyle w:val="BodyText"/>
      </w:pPr>
      <w:r>
        <w:t xml:space="preserve">(คุณครูคณิตา) เรือลำใหญ่แลอยู่ในทะเล เป็นคำวิเศษบอกลักษณะนะครับ ด้วยนะครับ ประโยคไม่เน้น เน้นข้างหลังนะครัต่อไป คำว่า "บ่ายที่ครูกำหนดให้ แต่งประโยคได้ว่า เขา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บ้านของเธอเลี้ยวไปทางขวา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เป็นคำวิเศษณ์บอกสถานที่เช่นเดียวกันนะครับ เรามาสรุปบทเรียนพากเพียรความรู้กันนะครับ คำถามน่าคิดพินิจพิจารณาทำหน้าที่ใดในประโยคตอบให้ชื่นใจหน่อย1. คือ ขยายคำนาม,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ฟังอีกครั้งหนึ่ง ขยายคำนาม, คำสรรพนาม,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 ให้นักเรียนไล่ตอบทีละคนเลย ให้เวลาตอบเลยไปดูของครูกันบ้างว่าครูเจอทำอะไรในชีวิตประจำวัน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นะครับ ก็คือการที่ครูและครูคณิตาปองค์ ครูมีกิจกรรมมาให้นักเรียนได้ทำนะครับ กิจกรรมนี้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กันนะคะ</w:t>
      </w:r>
    </w:p>
    <w:p>
      <w:pPr>
        <w:pStyle w:val="BodyText"/>
      </w:pPr>
      <w:r>
        <w:t xml:space="preserve">(คุณครูค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 คำวิเศษณ์ค่ะ คือ คำที่ทำหน้าที่ขยายคำนามในการใช้เกี่ยวกับภาษาไทยนะครับ พูดง่าๆ ว่าคือส่วนขยายนั่นเอง เดี๋ยวไปดูหงคำวิเศษณ์กันนะเด็ก ๆ นะ</w:t>
      </w:r>
    </w:p>
    <w:p>
      <w:pPr>
        <w:pStyle w:val="BodyText"/>
      </w:pPr>
      <w:r>
        <w:t xml:space="preserve">(คุณครูษฐ) เพราะฉะนั้น คำวิเศษณ์ก็มีความสำคัญ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 นี่ ทบ้าง นะครับ 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ขยายคำว่า</w:t>
      </w:r>
    </w:p>
    <w:p>
      <w:pPr>
        <w:pStyle w:val="BodyText"/>
      </w:pPr>
      <w:r>
        <w:t xml:space="preserve">(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ำ</w:t>
      </w:r>
    </w:p>
    <w:p>
      <w:pPr>
        <w:pStyle w:val="BodyText"/>
      </w:pPr>
      <w:r>
        <w:t xml:space="preserve">(คุณครูคณิตา) คำนามค่ะ ครูปรเมษฐ</w:t>
      </w:r>
    </w:p>
    <w:p>
      <w:pPr>
        <w:pStyle w:val="BodyText"/>
      </w:pPr>
      <w:r>
        <w:t xml:space="preserve">(คุณครูปรเมษฐ)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ท่านทั้งหลาย นักเรียนสังเกตนะคะ 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นะคะ ขยายคำสรรพนามค่ะ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ใช่ครับ ขยายคำว่า ถูกต้องครับ ขยายคำว่า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ฝนตกปรอย ๆ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ปรอย ๆ นี่ ถ้าทางบ้านนี่นะ ประจวบ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อันนี้ ที่ครูนำเสนอนี่เป็นภาษากลางนะ ถ้าบ้านครู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กริยานะครับ คำกริยานี่เด็ก ๆจะแม่นความรู้อยู่ เพราะว่าเพิ่งเรียนนะครับ ต่อไปมันทำหน้าที่อะไร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ลมพัดแรงมากครูถามครูคณิตาดีกว่า คำใดเป็นคำวิเศษณ์บ้างเป็นคำวิเศษณ์บ้าง นักเรียนคะขยายวิเศษณ์ด้วยกันเอง ขยายอย่างไร เดี๋ยวเราไปดู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เดี๋ยวเรามาจำแนกชนิดของคำไปพร้อม ๆ กันเลย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ดอกมะลิสีขาวบริสุทธิ์คำใดเป็นคำวิเศษณ์บ้าง เด็ก ๆ ตอบครูให้ครูคณิตาตอบแล้ว คำว่าอะไร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1. คือ ถูกต้องครับ สีขาว 2. คือ บริสุทธิ์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ชนิดของคำวิเศษณ์มีอะไรบ้าง เดี๋ยวเราไปดูกัน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ประโยค แล้วก็บันทึกด้วยนะครับ ในที่ครูนำเสนอ เพื่อ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กลิ่น ถูกต้องครับ กลิ่นหอม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หลังอะไรได้บ้าง 1. คือ หลังใหญ่มักอารมณ์ดี นี่ครูเห็นด้วยมากเลยครับกับประโยคนี้นี่ เพราะว่าเหมือครูประสบอยู่แล้วนะครับ คนอ้วนมักอารมณ์ดีนี่ ส่วนคนสวยมักอารมณ์เสียมักอารมณ์อะไรล่ะ บอกลักษณะแป๊บหนึ่งนะครับไปกันต่อดีกว่า เดี๋ยให้นักเรียนจดสไลด์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ต่อไปครับ เป็นคำวิเศษณ์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สมัยอะไรเอ่ย คุณครูประเมษฐคะ อย่าเพิ่งเฉลยเรานี่ไม่ต้องบอกตัวเลขค่ะ เดี๋ยวเราไปดูและศึกษาไปพร้อม ๆ กันเลยนะคะดาบเป็นอาวุธสมัยมันก็มีคำอื่นค่ะ ที่สามารถบอกเวลาได้ โดยที่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โบราณ ก็เป็นการบอกเวลาครูเติมให้ดีกว่า ทุกวัน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รดน้ำต้นไม้</w:t>
      </w:r>
    </w:p>
    <w:p>
      <w:pPr>
        <w:pStyle w:val="BodyText"/>
      </w:pPr>
      <w:r>
        <w:t xml:space="preserve">(คุณครูปรเมษฐ) ใส่อะไรได้บ้าง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… นอน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น้องถูบ้านอยู่ชั้น เติม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ถูกต้องครับ ชั้นบน ชั้นอะไรอีกนะ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</w:t>
      </w:r>
    </w:p>
    <w:p>
      <w:pPr>
        <w:pStyle w:val="BodyText"/>
      </w:pPr>
      <w:r>
        <w:t xml:space="preserve">(คุณครูคณิตา) เขาคิดถึงการเดินทางที่แสน…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บ้านครูคณิตานี่ อยู่ใกล้ อยู่ใกล้ที่ไหน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หรือไปทางซ้ายนั่นเองนะครับ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มะม่วงต้นนี้มีผลดก ดกอะไรเอ่ย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ก็คือมีมะม่วงนี่ ออกมาเยอะมากเลยใช่ไหมคะ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คือ การบอกจำนวน ข้ามทุกเมล็ด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ครูเฉลย ที่หนึ่งไปดูกันต่อนะ ต่อไปเป็นคำวิเศษณ์บอกความไม่ชี้เฉพาะประโยคกัน บ้าน…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มีหญ้ารก อาจมีงูอาศัยอยู่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อาจมีงูอาศัยอยู่ คุณครูคณิตาว่าเป็นบ้านหลังใด แต่ถ้าบ้านนี่ สมมติถ้ามี 10 บ้านนี่ อ๋อบ้าน 10 หลังใช่ไหมคะ ถ้าในบ้าน 10 หลังนี้เป็นคำวิเศษณ์บอกความไม่ชี้เฉพาะนะคะ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มีบ้านอยู่ มีบ้านที่มีหญ้ารกอยู่นี่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ครูเข้าใจแล้วครับ เพราะฉะนั้น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นั่นเองนะครับ สัตว์ แต่ไม่ชี้เฉพาะ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ก็เมตตา เติมอะไรได้บ้างเอ่ย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ที่จะตอบได้นะคะ</w:t>
      </w:r>
    </w:p>
    <w:p>
      <w:pPr>
        <w:pStyle w:val="BodyText"/>
      </w:pPr>
      <w:r>
        <w:t xml:space="preserve">(คุณครูปรเมษฐ) ครับ เด็ก ๆ ก็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ตรงกันข้าม ให้มันเป็นอย่างไรกัน ให้มันคล้องจองกันสั้น…,ขาว… ดูนะ ๆ มีคำอะไรบ้างหอม เย็น ดี เหลวสนุกสนานเลย เด็ก ๆ ไปดูกัน ครูมีคำอะไรมาให้บ้าง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สาว, ชุ่ม มันคล้องจองกันอย่างไร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ครูคณิตาบอกเด็กเป็นแนวทางสักข้อได้ไหม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เติมคำที่ตรงกันข้ามกันเรียบร้อยแล้วใช่ไหมครับ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เย็นก็จะคู่กับคำว่า</w:t>
      </w:r>
      <w:r>
        <w:t xml:space="preserve">”</w:t>
      </w:r>
      <w:r>
        <w:t xml:space="preserve">ร้อน"เฉลยนะ ไปพร้อม ๆ กัน แล้วถ้าเกิดผิด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ตรงกันข้าม ดีคู่กับเลว เหลวเรียบร้อยนะครับ เดี๋ยวไปดูต่อไปมีอีก นี่มีอีกชุดหนึ่ง นักเรียนต้องจดให้ครับ อันนี้ก็เป็นแห้งนั่นเองนะครับ แก้ไขให้ถูกต้อง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เหมือนกันนะครับ ดูคำนะครับ เช้า, บ่าย,จะมาเฉลยให้นะครับ ลงมือเฉลยไปพร้อม ๆ กับคุณครูคณิตานะคะเอาล่ะค่ะนักเรียน ตอบไปพร้อม ๆ กันเลยค่ะเช้า เช้าคู่กับอะไรคะ เช้าคู่กับ</w:t>
      </w:r>
    </w:p>
    <w:p>
      <w:pPr>
        <w:pStyle w:val="BodyText"/>
      </w:pPr>
      <w:r>
        <w:t xml:space="preserve">(คุณครูคณิตา) หมดเวลาค่ะ เดี๋ยวเรามาแล้วบ่ายล่ะคะ บ่ายคู่กับอะไร คู่กับ เย็นค่ะ เหนือล่ะคะ เหนือคู่กับเหนือ ต้องคู่กับใต้นะคะอะไรเอ่ย เข้าคู่กับสายเล็กนะคะ หวาน ถ้าหวานล่ะคะหวานจะต้องคู่กับอะไร หวานจะต้องคู่กับเปรี้ยวเหี่ยวใหญ่ค่ะ ต้องคู่กับ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หย่อนตรงข้ามกับอะไรเอ่ย ตรงข้ามกับคำว่าสดค่ะแล้วมันจะต้องมีตึงค่ะหย่อน กับ ตึง เป็นคำที่ตรงกันข้ามกันค่ะเรามาอ่านพร้อม ๆ กันนะคะ เช้า สายนักเรียน นักเรียนคะ เชือกมันตึงหวาน เปรี้ยว, เหี่ยว สด,แข็งอ่อน หน่อนตึง ค่ะ เอาล่ะค่ะเดี๋ยวเรามาถามกันดีกว่าบ่าย เย็น เหนือ ใต้ ใหญ่ เล็กและขยายคำชนิดใดนักเรียนคะ อ่านประโยคนี้พร้อม ๆ กันค่ะ คนอ้วนชอบกินขนมหวานนะคะ คำใดในประโยคเป็นคำวิเศษณ์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พิจารณาดูสิ คำใด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ไม่ได้เน้นเลยนะคะ อ้วนค่ะ ขยาย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ต้องทำเอง ฉันสวมเสื้อบาง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สิ่งที่หนู ๆ รอคอย หรือสิ่งที่นักเรียนรอคอย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ให้นักเรียนนี่ เลือกคำวิเศษณ์ที่ครูกำหนดให้มาแม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เดี๋ยวไปดูใบงานกันนะครับ ใบงานมีดังนี้นะครับต่อจากนั้นหนูก็แต่งประโยค แต่ที่สำคัญคือชนิดของคำวิเศษณ์จะต้องถูกเพราะฉะนั้น ครูให้หนูลงมือมีทั้งหมด 10 คำ นักเรียนก็นำมาใส่ในช่องแรกเลย10 นาที</w:t>
      </w:r>
    </w:p>
    <w:p>
      <w:pPr>
        <w:pStyle w:val="BodyText"/>
      </w:pPr>
      <w:r>
        <w:t xml:space="preserve">[เสียงดนตรี]ปฏิบัติกิจกรรมใบงานนี้ บัดเดี๋ยวนี้ ให้เวล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3-22T06:18:00Z</dcterms:created>
  <dcterms:modified xsi:type="dcterms:W3CDTF">2022-03-22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มีนาคม 2565 เวลา 10.16 น.</vt:lpwstr>
  </property>
  <property fmtid="{D5CDD505-2E9C-101B-9397-08002B2CF9AE}" pid="3" name="subtitle">
    <vt:lpwstr/>
  </property>
</Properties>
</file>